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152"/>
        <w:gridCol w:w="656"/>
        <w:gridCol w:w="1246"/>
        <w:gridCol w:w="1490"/>
        <w:gridCol w:w="1657"/>
        <w:gridCol w:w="1278"/>
        <w:gridCol w:w="267"/>
        <w:gridCol w:w="1542"/>
      </w:tblGrid>
      <w:tr w:rsidR="00DE0DF5" w:rsidRPr="00EA23C8" w14:paraId="57749F78" w14:textId="77777777" w:rsidTr="00DE0DF5">
        <w:tc>
          <w:tcPr>
            <w:tcW w:w="973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3053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974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DE0DF5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79C09A91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0</w:t>
            </w:r>
            <w:r w:rsidR="001B5E6A">
              <w:rPr>
                <w:sz w:val="24"/>
                <w:szCs w:val="24"/>
              </w:rPr>
              <w:t>22</w:t>
            </w:r>
            <w:r w:rsidRPr="00DE0DF5">
              <w:rPr>
                <w:sz w:val="24"/>
                <w:szCs w:val="24"/>
              </w:rPr>
              <w:t>-20</w:t>
            </w:r>
            <w:r w:rsidR="001B5E6A">
              <w:rPr>
                <w:sz w:val="24"/>
                <w:szCs w:val="24"/>
              </w:rPr>
              <w:t>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1B5E6A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1B5E6A">
              <w:rPr>
                <w:sz w:val="24"/>
                <w:szCs w:val="24"/>
              </w:rPr>
              <w:t xml:space="preserve">COĞRAFYA </w:t>
            </w:r>
            <w:r w:rsidRPr="00DE0DF5">
              <w:rPr>
                <w:sz w:val="24"/>
                <w:szCs w:val="24"/>
              </w:rPr>
              <w:t xml:space="preserve">ANABİLİM DALI </w:t>
            </w:r>
            <w:r w:rsidR="001B5E6A">
              <w:rPr>
                <w:sz w:val="24"/>
                <w:szCs w:val="24"/>
              </w:rPr>
              <w:t>COĞRAFYA</w:t>
            </w:r>
            <w:r w:rsidRPr="00DE0DF5">
              <w:rPr>
                <w:sz w:val="24"/>
                <w:szCs w:val="24"/>
              </w:rPr>
              <w:t xml:space="preserve"> BİLİM DALI </w:t>
            </w:r>
            <w:r w:rsidR="001B5E6A">
              <w:rPr>
                <w:sz w:val="24"/>
                <w:szCs w:val="24"/>
              </w:rPr>
              <w:t>TEZLİ YÜKSEK LİSANS</w:t>
            </w:r>
            <w:r>
              <w:rPr>
                <w:sz w:val="24"/>
                <w:szCs w:val="24"/>
              </w:rPr>
              <w:t xml:space="preserve"> 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3E288FCD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1B5E6A">
              <w:rPr>
                <w:sz w:val="24"/>
                <w:szCs w:val="24"/>
              </w:rPr>
              <w:t>(YÜKSEK LİSANS)</w:t>
            </w:r>
          </w:p>
        </w:tc>
      </w:tr>
      <w:tr w:rsidR="00DE0DF5" w:rsidRPr="00EA23C8" w14:paraId="32631E8F" w14:textId="77777777" w:rsidTr="00571DC6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EC5682" w:rsidRPr="00EA23C8" w14:paraId="317D747D" w14:textId="77777777" w:rsidTr="00DE0DF5">
        <w:trPr>
          <w:trHeight w:val="280"/>
        </w:trPr>
        <w:tc>
          <w:tcPr>
            <w:tcW w:w="620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1024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80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89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832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830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4E2257" w:rsidRPr="00EA23C8" w14:paraId="21F7926F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34EABB20" w14:textId="77777777" w:rsidR="004E2257" w:rsidRPr="00EA23C8" w:rsidRDefault="004E2257" w:rsidP="004E2257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5A4EFE15" w:rsidR="004E2257" w:rsidRPr="00995A7B" w:rsidRDefault="004E2257" w:rsidP="004E225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76E70A92" w:rsidR="004E2257" w:rsidRPr="00995A7B" w:rsidRDefault="004E2257" w:rsidP="004E225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0AC1CF18" w:rsidR="004E2257" w:rsidRPr="00EE38A9" w:rsidRDefault="004E2257" w:rsidP="004E225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5C10C77C" w:rsidR="004E2257" w:rsidRPr="00EE38A9" w:rsidRDefault="004E2257" w:rsidP="004E225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63BA1F04" w14:textId="77777777" w:rsidR="004E2257" w:rsidRDefault="004E2257" w:rsidP="004E225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Coğrafi Bilgi Sistemleri Uygulamaları </w:t>
            </w:r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gram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. Üyesi Mustafa KÖSE</w:t>
            </w:r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proofErr w:type="gramEnd"/>
          </w:p>
          <w:p w14:paraId="58070FD7" w14:textId="5E5E4AD2" w:rsidR="004E2257" w:rsidRPr="00995A7B" w:rsidRDefault="004E2257" w:rsidP="004E225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FORUM</w:t>
            </w:r>
          </w:p>
        </w:tc>
      </w:tr>
      <w:tr w:rsidR="005D6FDB" w:rsidRPr="00EA23C8" w14:paraId="6185C44E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31B9724F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270A1D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Yöre Araştırmaları</w:t>
            </w:r>
          </w:p>
          <w:p w14:paraId="32BBD5CD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Prof. Dr. Fatma KAFALI YILMAZ)</w:t>
            </w:r>
          </w:p>
          <w:p w14:paraId="623CA4B0" w14:textId="6B05D616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4A596B" w14:textId="1E671F55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251D33" w14:textId="510C9E56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23F57B73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79151AA" w14:textId="77777777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Coğrafi Düşüncenin Gelişimi </w:t>
            </w:r>
            <w:proofErr w:type="gram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gramEnd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. Üyesi Fatih AYHAN</w:t>
            </w:r>
            <w:proofErr w:type="gram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proofErr w:type="gramEnd"/>
          </w:p>
          <w:p w14:paraId="41DD4AA7" w14:textId="0E91529E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FORUM</w:t>
            </w:r>
          </w:p>
        </w:tc>
      </w:tr>
      <w:tr w:rsidR="005D6FDB" w:rsidRPr="00EA23C8" w14:paraId="53F947BC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63C8C3CB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F3082C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Yöre Araştırmaları</w:t>
            </w:r>
          </w:p>
          <w:p w14:paraId="5B8D5554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Prof. Dr. Fatma KAFALI YILMAZ)</w:t>
            </w:r>
          </w:p>
          <w:p w14:paraId="701E99AF" w14:textId="18142155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CANLI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B0BFFD" w14:textId="2D6DFEF3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28EA95" w14:textId="375A0DEA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0B10EB0F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C232F84" w14:textId="77777777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Coğrafi Düşüncenin Gelişimi </w:t>
            </w:r>
            <w:proofErr w:type="gram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gramEnd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. Üyesi Fatih AYHAN</w:t>
            </w:r>
            <w:proofErr w:type="gram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proofErr w:type="gramEnd"/>
          </w:p>
          <w:p w14:paraId="3CEFBB82" w14:textId="3CEBC420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CANLI</w:t>
            </w:r>
          </w:p>
        </w:tc>
      </w:tr>
      <w:tr w:rsidR="005D6FDB" w:rsidRPr="00EA23C8" w14:paraId="255797FC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1D41EB83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E0D091A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Yöre Araştırmaları</w:t>
            </w:r>
          </w:p>
          <w:p w14:paraId="3523088E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Prof. Dr. Fatma KAFALI YILMAZ)</w:t>
            </w:r>
          </w:p>
          <w:p w14:paraId="60A0F0A8" w14:textId="336A10DF" w:rsidR="005D6FDB" w:rsidRPr="00995A7B" w:rsidRDefault="00A368C0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E41B08" w14:textId="436CED11" w:rsidR="005D6FDB" w:rsidRPr="00995A7B" w:rsidRDefault="005D6FDB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B68622F" w14:textId="6FEF1E5E" w:rsidR="005D6FDB" w:rsidRPr="00275CC8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58AC9579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673C3DFD" w14:textId="77777777" w:rsidR="005D6FDB" w:rsidRPr="00B010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Coğrafi Düşüncenin Gelişimi </w:t>
            </w:r>
            <w:proofErr w:type="gram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gramEnd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. Üyesi Fatih AYHAN</w:t>
            </w:r>
            <w:proofErr w:type="gramStart"/>
            <w:r w:rsidRPr="00B010DB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proofErr w:type="gramEnd"/>
          </w:p>
          <w:p w14:paraId="55E09F99" w14:textId="19FB767E" w:rsidR="005D6FDB" w:rsidRPr="00995A7B" w:rsidRDefault="00A368C0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FORUM</w:t>
            </w:r>
          </w:p>
        </w:tc>
      </w:tr>
      <w:tr w:rsidR="005D6FDB" w:rsidRPr="00EA23C8" w14:paraId="231ED5E2" w14:textId="77777777" w:rsidTr="00DE0DF5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5D6FDB" w:rsidRPr="00EA23C8" w14:paraId="73979191" w14:textId="77777777" w:rsidTr="00DE0DF5">
        <w:trPr>
          <w:trHeight w:val="1096"/>
        </w:trPr>
        <w:tc>
          <w:tcPr>
            <w:tcW w:w="620" w:type="pct"/>
            <w:shd w:val="clear" w:color="auto" w:fill="BFBFBF"/>
            <w:vAlign w:val="center"/>
          </w:tcPr>
          <w:p w14:paraId="71000468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F28BF" w14:textId="33AC096A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1B7D56" w14:textId="57A6C3A2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E593E4" w14:textId="1FA6A8CF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10C99004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765A0C28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5D6FDB" w:rsidRPr="00EA23C8" w14:paraId="57F2AD2E" w14:textId="77777777" w:rsidTr="00E737F1">
        <w:trPr>
          <w:trHeight w:val="898"/>
        </w:trPr>
        <w:tc>
          <w:tcPr>
            <w:tcW w:w="620" w:type="pct"/>
            <w:shd w:val="clear" w:color="auto" w:fill="BFBFBF"/>
            <w:vAlign w:val="center"/>
          </w:tcPr>
          <w:p w14:paraId="18B858AC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DE71FB" w14:textId="27F2634D" w:rsidR="005D6FDB" w:rsidRPr="00995A7B" w:rsidRDefault="005D6FDB" w:rsidP="005D6FDB">
            <w:pPr>
              <w:spacing w:after="0" w:line="240" w:lineRule="auto"/>
              <w:ind w:right="-57" w:firstLine="0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4AFE03" w14:textId="44F28C05" w:rsidR="005D6FDB" w:rsidRPr="00995A7B" w:rsidRDefault="005D6FDB" w:rsidP="005D6FDB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61B014" w14:textId="39CB3D11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5526BE" w14:textId="7FD2170D" w:rsidR="005D6FDB" w:rsidRPr="00995A7B" w:rsidRDefault="005D6FDB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6B2DD288" w14:textId="20D89E95" w:rsidR="005D6FDB" w:rsidRPr="00EA23C8" w:rsidRDefault="005D6FDB" w:rsidP="005D6FDB">
            <w:pPr>
              <w:spacing w:after="0" w:line="259" w:lineRule="auto"/>
              <w:ind w:firstLine="0"/>
              <w:jc w:val="left"/>
            </w:pPr>
          </w:p>
        </w:tc>
      </w:tr>
      <w:tr w:rsidR="005D6FDB" w:rsidRPr="00EA23C8" w14:paraId="15DAB578" w14:textId="77777777" w:rsidTr="00DE0DF5">
        <w:trPr>
          <w:trHeight w:val="944"/>
        </w:trPr>
        <w:tc>
          <w:tcPr>
            <w:tcW w:w="620" w:type="pct"/>
            <w:shd w:val="clear" w:color="auto" w:fill="BFBFBF"/>
            <w:vAlign w:val="center"/>
          </w:tcPr>
          <w:p w14:paraId="13EAAEA2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2FD7CD" w14:textId="3D8C3975" w:rsidR="005D6FDB" w:rsidRPr="00E370F1" w:rsidRDefault="005D6FDB" w:rsidP="005D6FDB">
            <w:pPr>
              <w:spacing w:after="0" w:line="240" w:lineRule="auto"/>
              <w:ind w:firstLine="0"/>
              <w:jc w:val="center"/>
            </w:pP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197475" w14:textId="64E2FBD0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14BA40" w14:textId="3B440634" w:rsidR="005D6FDB" w:rsidRPr="00995A7B" w:rsidRDefault="005D6FDB" w:rsidP="005D6FDB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054435" w14:textId="3B049E91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4D4A08E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Coğrafi Bilgi Sistemleri Uygulamaları </w:t>
            </w:r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gram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. Üyesi Mustafa KÖSE</w:t>
            </w:r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proofErr w:type="gramEnd"/>
          </w:p>
          <w:p w14:paraId="38C26CF5" w14:textId="16CBB04D" w:rsidR="005D6FDB" w:rsidRPr="00995A7B" w:rsidRDefault="005D6FDB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CANLI</w:t>
            </w:r>
          </w:p>
        </w:tc>
      </w:tr>
      <w:tr w:rsidR="005D6FDB" w:rsidRPr="00EA23C8" w14:paraId="0A44F6C1" w14:textId="77777777" w:rsidTr="00DE0DF5">
        <w:trPr>
          <w:trHeight w:val="944"/>
        </w:trPr>
        <w:tc>
          <w:tcPr>
            <w:tcW w:w="620" w:type="pct"/>
            <w:shd w:val="clear" w:color="auto" w:fill="BFBFBF"/>
            <w:vAlign w:val="center"/>
          </w:tcPr>
          <w:p w14:paraId="0270747F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35A0EEB" w14:textId="545FD63D" w:rsidR="005D6FDB" w:rsidRPr="00995A7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83115E" w14:textId="72E3421C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F604CEE" w14:textId="0F4C969E" w:rsidR="005D6FDB" w:rsidRPr="00995A7B" w:rsidRDefault="005D6FDB" w:rsidP="005D6FDB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390368" w14:textId="59222E07" w:rsidR="005D6FDB" w:rsidRPr="00995A7B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358D3411" w14:textId="77777777" w:rsidR="005D6FDB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Coğrafi Bilgi Sistemleri Uygulamaları </w:t>
            </w:r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proofErr w:type="gram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Dr. </w:t>
            </w:r>
            <w:proofErr w:type="spell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. Üyesi 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lastRenderedPageBreak/>
              <w:t>Mustafa KÖSE</w:t>
            </w:r>
            <w:proofErr w:type="gramStart"/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proofErr w:type="gramEnd"/>
          </w:p>
          <w:p w14:paraId="5EFD780B" w14:textId="77777777" w:rsidR="005D6FDB" w:rsidRDefault="005D6FDB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119</w:t>
            </w:r>
          </w:p>
          <w:p w14:paraId="5C2172FB" w14:textId="3CF327A5" w:rsidR="00A368C0" w:rsidRPr="00995A7B" w:rsidRDefault="00A368C0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FORUM</w:t>
            </w:r>
            <w:bookmarkStart w:id="0" w:name="_GoBack"/>
            <w:bookmarkEnd w:id="0"/>
          </w:p>
        </w:tc>
      </w:tr>
      <w:tr w:rsidR="005D6FDB" w:rsidRPr="00EA23C8" w14:paraId="73C960AC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12BB0F5A" w14:textId="77777777" w:rsidR="005D6FDB" w:rsidRPr="00EA23C8" w:rsidRDefault="005D6FDB" w:rsidP="005D6FD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proofErr w:type="gramStart"/>
            <w:r w:rsidRPr="00EA23C8">
              <w:rPr>
                <w:rFonts w:eastAsia="Times New Roman" w:cs="Times New Roman"/>
                <w:b/>
                <w:lang w:eastAsia="tr-TR"/>
              </w:rPr>
              <w:lastRenderedPageBreak/>
              <w:t>17:00</w:t>
            </w:r>
            <w:proofErr w:type="gramEnd"/>
          </w:p>
        </w:tc>
        <w:tc>
          <w:tcPr>
            <w:tcW w:w="1024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5D6FDB" w:rsidRPr="00EA23C8" w:rsidRDefault="005D6FDB" w:rsidP="005D6FD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5D6FDB" w:rsidRPr="00EA23C8" w:rsidRDefault="005D6FDB" w:rsidP="005D6FD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5D6FDB" w:rsidRPr="00EA23C8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5D6FDB" w:rsidRPr="00EA23C8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5D6FDB" w:rsidRPr="00EA23C8" w:rsidRDefault="005D6FDB" w:rsidP="005D6FD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</w:t>
                            </w:r>
                            <w:proofErr w:type="gramEnd"/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proofErr w:type="spellStart"/>
      <w:r w:rsidRPr="002644C6">
        <w:rPr>
          <w:sz w:val="24"/>
          <w:szCs w:val="24"/>
          <w:u w:val="single"/>
        </w:rPr>
        <w:t>word</w:t>
      </w:r>
      <w:proofErr w:type="spellEnd"/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bAwN7IwMzE3MTJT0lEKTi0uzszPAykwrAUAynF4siwAAAA="/>
  </w:docVars>
  <w:rsids>
    <w:rsidRoot w:val="008052FD"/>
    <w:rsid w:val="00036AE9"/>
    <w:rsid w:val="000710FE"/>
    <w:rsid w:val="0008507A"/>
    <w:rsid w:val="00093B05"/>
    <w:rsid w:val="000C2FD2"/>
    <w:rsid w:val="00136C8B"/>
    <w:rsid w:val="001B2DC0"/>
    <w:rsid w:val="001B5E6A"/>
    <w:rsid w:val="001C6711"/>
    <w:rsid w:val="00234D55"/>
    <w:rsid w:val="002644C6"/>
    <w:rsid w:val="00265D48"/>
    <w:rsid w:val="00275CC8"/>
    <w:rsid w:val="00296D31"/>
    <w:rsid w:val="00307F2E"/>
    <w:rsid w:val="003876B1"/>
    <w:rsid w:val="00391042"/>
    <w:rsid w:val="00394FFC"/>
    <w:rsid w:val="003C74ED"/>
    <w:rsid w:val="00415BDB"/>
    <w:rsid w:val="00495BF1"/>
    <w:rsid w:val="004A7337"/>
    <w:rsid w:val="004B20CA"/>
    <w:rsid w:val="004B4505"/>
    <w:rsid w:val="004D4783"/>
    <w:rsid w:val="004E2257"/>
    <w:rsid w:val="004E418E"/>
    <w:rsid w:val="00571DC6"/>
    <w:rsid w:val="00573AAC"/>
    <w:rsid w:val="005A2A98"/>
    <w:rsid w:val="005C2C13"/>
    <w:rsid w:val="005D6FDB"/>
    <w:rsid w:val="005F663C"/>
    <w:rsid w:val="00624BFE"/>
    <w:rsid w:val="00653FBB"/>
    <w:rsid w:val="00717269"/>
    <w:rsid w:val="007250E2"/>
    <w:rsid w:val="00790D0E"/>
    <w:rsid w:val="007F789B"/>
    <w:rsid w:val="008052FD"/>
    <w:rsid w:val="008A070B"/>
    <w:rsid w:val="008A24C4"/>
    <w:rsid w:val="008F0B8F"/>
    <w:rsid w:val="0091093C"/>
    <w:rsid w:val="0097279C"/>
    <w:rsid w:val="009901A4"/>
    <w:rsid w:val="00995A7B"/>
    <w:rsid w:val="00A368C0"/>
    <w:rsid w:val="00A3701E"/>
    <w:rsid w:val="00A57881"/>
    <w:rsid w:val="00A92EB9"/>
    <w:rsid w:val="00AB529A"/>
    <w:rsid w:val="00B010DB"/>
    <w:rsid w:val="00B01535"/>
    <w:rsid w:val="00B566EA"/>
    <w:rsid w:val="00B84567"/>
    <w:rsid w:val="00BA4EAD"/>
    <w:rsid w:val="00BE0248"/>
    <w:rsid w:val="00C14646"/>
    <w:rsid w:val="00C65774"/>
    <w:rsid w:val="00C6751B"/>
    <w:rsid w:val="00C67739"/>
    <w:rsid w:val="00C94657"/>
    <w:rsid w:val="00D038FC"/>
    <w:rsid w:val="00DD383E"/>
    <w:rsid w:val="00DE0DF5"/>
    <w:rsid w:val="00E07E9D"/>
    <w:rsid w:val="00E1190B"/>
    <w:rsid w:val="00E12C37"/>
    <w:rsid w:val="00E370F1"/>
    <w:rsid w:val="00E50628"/>
    <w:rsid w:val="00E53885"/>
    <w:rsid w:val="00E737F1"/>
    <w:rsid w:val="00E778C0"/>
    <w:rsid w:val="00E825E5"/>
    <w:rsid w:val="00EA5936"/>
    <w:rsid w:val="00EB6DE2"/>
    <w:rsid w:val="00EC5682"/>
    <w:rsid w:val="00ED594E"/>
    <w:rsid w:val="00EE0AE0"/>
    <w:rsid w:val="00EE38A9"/>
    <w:rsid w:val="00F019DE"/>
    <w:rsid w:val="00F207E4"/>
    <w:rsid w:val="00F83D4A"/>
    <w:rsid w:val="00FA1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322C51-B919-4E3A-BB9B-84D8DEC59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Burcu Göközkut</cp:lastModifiedBy>
  <cp:revision>19</cp:revision>
  <dcterms:created xsi:type="dcterms:W3CDTF">2023-02-07T10:24:00Z</dcterms:created>
  <dcterms:modified xsi:type="dcterms:W3CDTF">2023-03-01T10:41:00Z</dcterms:modified>
</cp:coreProperties>
</file>